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</w:p>
    <w:p>
      <w:pPr>
        <w:pStyle w:val="BlockText"/>
      </w:pPr>
      <w:r>
        <w:t xml:space="preserve">https://github.com/dymaxionkim/Elmer_Examples_for_CADG</w:t>
      </w:r>
    </w:p>
    <w:p>
      <w:pPr>
        <w:pStyle w:val="FigureWithCaption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Figure 2</w:t>
      </w:r>
      <w:r>
        <w:t xml:space="preserve">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Figure 3</w:t>
      </w:r>
      <w:r>
        <w:t xml:space="preserve">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WithCaption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igure 4</w:t>
      </w:r>
      <w:r>
        <w:t xml:space="preserve">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</w:t>
      </w:r>
      <w:r>
        <w:t xml:space="preserve"> </w:t>
      </w:r>
      <w:r>
        <w:rPr>
          <w:rStyle w:val="VerbatimChar"/>
        </w:rPr>
        <w:t xml:space="preserve">Figure 5</w:t>
      </w:r>
      <w:r>
        <w:t xml:space="preserve">와 같다. 8개의 그룹이 만들어져 있음을 트리에서 확인할 수 있고, 그 중에 보이도록 되어 있는 마지막 것만 현재 화면상에 보인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gure 6</w:t>
      </w:r>
      <w:r>
        <w:t xml:space="preserve">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WithCaption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Figure 7</w:t>
      </w:r>
      <w:r>
        <w:t xml:space="preserve">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Figure 8</w:t>
      </w:r>
      <w:r>
        <w:t xml:space="preserve">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WithCaption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gure 10</w:t>
      </w:r>
      <w:r>
        <w:t xml:space="preserve">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Figure 11</w:t>
      </w:r>
      <w:r>
        <w:t xml:space="preserve">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</w:t>
      </w:r>
      <w:r>
        <w:t xml:space="preserve"> </w:t>
      </w:r>
      <w:r>
        <w:rPr>
          <w:rStyle w:val="VerbatimChar"/>
        </w:rPr>
        <w:t xml:space="preserve">Figure 12</w:t>
      </w:r>
      <w:r>
        <w:t xml:space="preserve">와 같이 상태를 확인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a2eb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12c0b752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131d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